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3733F4" w14:textId="553B4476" w:rsidR="00AC12BF" w:rsidRPr="00691FC4" w:rsidRDefault="00AC12BF" w:rsidP="00C2697D">
      <w:pPr>
        <w:shd w:val="clear" w:color="auto" w:fill="FFFFFF" w:themeFill="background1"/>
        <w:tabs>
          <w:tab w:val="left" w:pos="5760"/>
        </w:tabs>
        <w:spacing w:before="240" w:after="600" w:line="360" w:lineRule="auto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691FC4">
        <w:rPr>
          <w:rFonts w:asciiTheme="majorBidi" w:hAnsiTheme="majorBidi" w:cstheme="majorBidi"/>
          <w:b/>
          <w:bCs/>
          <w:sz w:val="36"/>
          <w:szCs w:val="36"/>
        </w:rPr>
        <w:t xml:space="preserve">Graduate Project Proposa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2880"/>
        <w:gridCol w:w="2430"/>
        <w:gridCol w:w="1998"/>
      </w:tblGrid>
      <w:tr w:rsidR="00C2697D" w:rsidRPr="00C2697D" w14:paraId="5DA38A68" w14:textId="66C51620" w:rsidTr="00C2697D">
        <w:tc>
          <w:tcPr>
            <w:tcW w:w="2268" w:type="dxa"/>
            <w:shd w:val="clear" w:color="auto" w:fill="E2EFD9" w:themeFill="accent6" w:themeFillTint="33"/>
            <w:vAlign w:val="center"/>
          </w:tcPr>
          <w:p w14:paraId="37BA44D8" w14:textId="0C947CA4" w:rsidR="00C2697D" w:rsidRPr="00C2697D" w:rsidRDefault="00C2697D" w:rsidP="00C2697D">
            <w:pPr>
              <w:spacing w:before="120" w:after="120" w:line="240" w:lineRule="auto"/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  <w:r w:rsidRPr="00C2697D"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  <w:t>Year</w:t>
            </w:r>
            <w:r w:rsidRPr="00C2697D"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  <w:t xml:space="preserve">&amp; </w:t>
            </w:r>
            <w:r w:rsidRPr="00C2697D"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  <w:t>Semester</w:t>
            </w:r>
          </w:p>
        </w:tc>
        <w:tc>
          <w:tcPr>
            <w:tcW w:w="2880" w:type="dxa"/>
            <w:vAlign w:val="center"/>
          </w:tcPr>
          <w:p w14:paraId="3F25F7EC" w14:textId="6FBFFF9B" w:rsidR="00C2697D" w:rsidRPr="00C2697D" w:rsidRDefault="00C2697D" w:rsidP="00C2697D">
            <w:pPr>
              <w:spacing w:before="120" w:after="120" w:line="240" w:lineRule="auto"/>
              <w:jc w:val="center"/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  <w:t>Spring 2020</w:t>
            </w:r>
          </w:p>
        </w:tc>
        <w:tc>
          <w:tcPr>
            <w:tcW w:w="2430" w:type="dxa"/>
            <w:shd w:val="clear" w:color="auto" w:fill="E2EFD9" w:themeFill="accent6" w:themeFillTint="33"/>
            <w:vAlign w:val="center"/>
          </w:tcPr>
          <w:p w14:paraId="2EA500E3" w14:textId="59C7386D" w:rsidR="00C2697D" w:rsidRPr="00C2697D" w:rsidRDefault="00C2697D" w:rsidP="00C2697D">
            <w:pPr>
              <w:spacing w:before="120" w:after="120" w:line="240" w:lineRule="auto"/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  <w:t>Department</w:t>
            </w:r>
          </w:p>
        </w:tc>
        <w:tc>
          <w:tcPr>
            <w:tcW w:w="1998" w:type="dxa"/>
            <w:vAlign w:val="center"/>
          </w:tcPr>
          <w:p w14:paraId="31EEABEF" w14:textId="77777777" w:rsidR="00C2697D" w:rsidRPr="00C2697D" w:rsidRDefault="00C2697D" w:rsidP="00C2697D">
            <w:pPr>
              <w:spacing w:before="120" w:after="120" w:line="240" w:lineRule="auto"/>
              <w:jc w:val="center"/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</w:p>
        </w:tc>
      </w:tr>
      <w:tr w:rsidR="00C2697D" w:rsidRPr="00C2697D" w14:paraId="1BD102AC" w14:textId="77777777" w:rsidTr="00C2697D">
        <w:tc>
          <w:tcPr>
            <w:tcW w:w="2268" w:type="dxa"/>
            <w:shd w:val="clear" w:color="auto" w:fill="E2EFD9" w:themeFill="accent6" w:themeFillTint="33"/>
            <w:vAlign w:val="center"/>
          </w:tcPr>
          <w:p w14:paraId="139397AC" w14:textId="5219F628" w:rsidR="00C2697D" w:rsidRPr="00C2697D" w:rsidRDefault="00C2697D" w:rsidP="00C2697D">
            <w:pPr>
              <w:spacing w:before="120" w:after="120" w:line="240" w:lineRule="auto"/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  <w:r w:rsidRPr="00C2697D"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  <w:t>Project Code</w:t>
            </w:r>
          </w:p>
        </w:tc>
        <w:tc>
          <w:tcPr>
            <w:tcW w:w="2880" w:type="dxa"/>
            <w:vAlign w:val="center"/>
          </w:tcPr>
          <w:p w14:paraId="11B601B5" w14:textId="77777777" w:rsidR="00C2697D" w:rsidRPr="00C2697D" w:rsidRDefault="00C2697D" w:rsidP="00C2697D">
            <w:pPr>
              <w:spacing w:before="120" w:after="120" w:line="240" w:lineRule="auto"/>
              <w:jc w:val="center"/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E2EFD9" w:themeFill="accent6" w:themeFillTint="33"/>
            <w:vAlign w:val="center"/>
          </w:tcPr>
          <w:p w14:paraId="0E6C38ED" w14:textId="5E41C730" w:rsidR="00C2697D" w:rsidRPr="00C2697D" w:rsidRDefault="00C2697D" w:rsidP="00C2697D">
            <w:pPr>
              <w:spacing w:before="120" w:after="120" w:line="240" w:lineRule="auto"/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  <w:r w:rsidRPr="00C2697D"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  <w:t>Project Section ID</w:t>
            </w:r>
          </w:p>
        </w:tc>
        <w:tc>
          <w:tcPr>
            <w:tcW w:w="1998" w:type="dxa"/>
            <w:vAlign w:val="center"/>
          </w:tcPr>
          <w:p w14:paraId="272D9C46" w14:textId="77777777" w:rsidR="00C2697D" w:rsidRPr="00C2697D" w:rsidRDefault="00C2697D" w:rsidP="00C2697D">
            <w:pPr>
              <w:spacing w:before="120" w:after="120" w:line="240" w:lineRule="auto"/>
              <w:jc w:val="center"/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</w:p>
        </w:tc>
      </w:tr>
      <w:tr w:rsidR="00C2697D" w:rsidRPr="00C2697D" w14:paraId="098B7C90" w14:textId="77777777" w:rsidTr="00C2697D">
        <w:tc>
          <w:tcPr>
            <w:tcW w:w="9576" w:type="dxa"/>
            <w:gridSpan w:val="4"/>
            <w:shd w:val="clear" w:color="auto" w:fill="FFFFFF" w:themeFill="background1"/>
            <w:vAlign w:val="center"/>
          </w:tcPr>
          <w:p w14:paraId="6E609044" w14:textId="77777777" w:rsidR="00C2697D" w:rsidRPr="00C2697D" w:rsidRDefault="00C2697D" w:rsidP="00476BC1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mallCaps/>
                <w:sz w:val="16"/>
                <w:szCs w:val="16"/>
              </w:rPr>
            </w:pPr>
          </w:p>
        </w:tc>
      </w:tr>
      <w:tr w:rsidR="00C2697D" w:rsidRPr="00C2697D" w14:paraId="2CEAEC47" w14:textId="77777777" w:rsidTr="00C2697D">
        <w:tc>
          <w:tcPr>
            <w:tcW w:w="2268" w:type="dxa"/>
            <w:shd w:val="clear" w:color="auto" w:fill="E2EFD9" w:themeFill="accent6" w:themeFillTint="33"/>
            <w:vAlign w:val="center"/>
          </w:tcPr>
          <w:p w14:paraId="77C2C65D" w14:textId="724303D7" w:rsidR="00C2697D" w:rsidRPr="00C2697D" w:rsidRDefault="00C2697D" w:rsidP="00C2697D">
            <w:pPr>
              <w:spacing w:before="240" w:after="240" w:line="240" w:lineRule="auto"/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  <w:r w:rsidRPr="00C2697D"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  <w:t>Supervisor Name</w:t>
            </w:r>
          </w:p>
        </w:tc>
        <w:tc>
          <w:tcPr>
            <w:tcW w:w="7308" w:type="dxa"/>
            <w:gridSpan w:val="3"/>
            <w:shd w:val="clear" w:color="auto" w:fill="FFFFFF" w:themeFill="background1"/>
            <w:vAlign w:val="center"/>
          </w:tcPr>
          <w:p w14:paraId="25C90C55" w14:textId="77777777" w:rsidR="00C2697D" w:rsidRPr="00C2697D" w:rsidRDefault="00C2697D" w:rsidP="00476BC1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</w:p>
        </w:tc>
      </w:tr>
      <w:tr w:rsidR="00C2697D" w:rsidRPr="00C2697D" w14:paraId="1007601E" w14:textId="77777777" w:rsidTr="00C2697D">
        <w:tc>
          <w:tcPr>
            <w:tcW w:w="9576" w:type="dxa"/>
            <w:gridSpan w:val="4"/>
            <w:shd w:val="clear" w:color="auto" w:fill="FFFFFF" w:themeFill="background1"/>
            <w:vAlign w:val="center"/>
          </w:tcPr>
          <w:p w14:paraId="680E84BE" w14:textId="77777777" w:rsidR="00C2697D" w:rsidRPr="00C2697D" w:rsidRDefault="00C2697D" w:rsidP="00476BC1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mallCaps/>
                <w:sz w:val="16"/>
                <w:szCs w:val="16"/>
              </w:rPr>
            </w:pPr>
          </w:p>
        </w:tc>
      </w:tr>
      <w:tr w:rsidR="00C2697D" w:rsidRPr="00C2697D" w14:paraId="4C26BB07" w14:textId="77777777" w:rsidTr="00C2697D">
        <w:tc>
          <w:tcPr>
            <w:tcW w:w="2268" w:type="dxa"/>
            <w:shd w:val="clear" w:color="auto" w:fill="E2EFD9" w:themeFill="accent6" w:themeFillTint="33"/>
            <w:vAlign w:val="center"/>
          </w:tcPr>
          <w:p w14:paraId="17A10193" w14:textId="6DBD43F2" w:rsidR="00C2697D" w:rsidRPr="00C2697D" w:rsidRDefault="00C2697D" w:rsidP="00C2697D">
            <w:pPr>
              <w:spacing w:before="240" w:after="240" w:line="240" w:lineRule="auto"/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  <w:t>Project Title</w:t>
            </w:r>
          </w:p>
        </w:tc>
        <w:tc>
          <w:tcPr>
            <w:tcW w:w="7308" w:type="dxa"/>
            <w:gridSpan w:val="3"/>
            <w:shd w:val="clear" w:color="auto" w:fill="FFFFFF" w:themeFill="background1"/>
            <w:vAlign w:val="center"/>
          </w:tcPr>
          <w:p w14:paraId="16C62FDC" w14:textId="77777777" w:rsidR="00C2697D" w:rsidRPr="00C2697D" w:rsidRDefault="00C2697D" w:rsidP="00C2697D">
            <w:pPr>
              <w:spacing w:before="240" w:after="240" w:line="240" w:lineRule="auto"/>
              <w:jc w:val="center"/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</w:p>
        </w:tc>
      </w:tr>
    </w:tbl>
    <w:p w14:paraId="1255E160" w14:textId="77777777" w:rsidR="00476BC1" w:rsidRPr="003A4106" w:rsidRDefault="00476BC1" w:rsidP="003A4106">
      <w:pPr>
        <w:shd w:val="clear" w:color="auto" w:fill="FFFFFF" w:themeFill="background1"/>
        <w:spacing w:line="360" w:lineRule="auto"/>
        <w:jc w:val="center"/>
        <w:rPr>
          <w:rFonts w:asciiTheme="majorBidi" w:hAnsiTheme="majorBidi" w:cstheme="majorBidi"/>
          <w:b/>
          <w:bCs/>
          <w:smallCaps/>
          <w:sz w:val="24"/>
          <w:szCs w:val="24"/>
        </w:rPr>
      </w:pPr>
    </w:p>
    <w:p w14:paraId="3FCC0F81" w14:textId="77777777" w:rsidR="00AC12BF" w:rsidRDefault="00AC12BF" w:rsidP="00C2697D">
      <w:pPr>
        <w:spacing w:before="24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810"/>
        <w:gridCol w:w="2746"/>
        <w:gridCol w:w="6092"/>
      </w:tblGrid>
      <w:tr w:rsidR="003A4106" w14:paraId="37B9B173" w14:textId="77777777" w:rsidTr="005D0D4A"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127B8E60" w14:textId="77777777" w:rsidR="003A4106" w:rsidRDefault="003A4106">
            <w:pPr>
              <w:spacing w:after="0"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2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259DAF6A" w14:textId="40836DF3" w:rsidR="003A4106" w:rsidRDefault="003A4106">
            <w:pPr>
              <w:spacing w:after="0"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 ID</w:t>
            </w:r>
          </w:p>
        </w:tc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2D5F2FCE" w14:textId="13DC0562" w:rsidR="003A4106" w:rsidRDefault="003A4106">
            <w:pPr>
              <w:spacing w:after="0"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 Name (Arabic – From Banner System)</w:t>
            </w:r>
          </w:p>
        </w:tc>
      </w:tr>
      <w:tr w:rsidR="003A4106" w14:paraId="46B716E9" w14:textId="77777777" w:rsidTr="00476BC1"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96AC8" w14:textId="77777777" w:rsidR="003A4106" w:rsidRDefault="003A4106" w:rsidP="00476BC1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EB704" w14:textId="77777777" w:rsidR="003A4106" w:rsidRDefault="003A4106">
            <w:pPr>
              <w:spacing w:after="0" w:line="360" w:lineRule="auto"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FBEC9" w14:textId="77777777" w:rsidR="003A4106" w:rsidRDefault="003A4106">
            <w:pPr>
              <w:spacing w:after="0" w:line="360" w:lineRule="auto"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3A4106" w14:paraId="723E2F6C" w14:textId="77777777" w:rsidTr="00476BC1"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6C614" w14:textId="77777777" w:rsidR="003A4106" w:rsidRDefault="003A4106" w:rsidP="00476BC1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0A723" w14:textId="77777777" w:rsidR="003A4106" w:rsidRDefault="003A4106">
            <w:pPr>
              <w:bidi/>
              <w:spacing w:after="0"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8B17F" w14:textId="77777777" w:rsidR="003A4106" w:rsidRDefault="003A4106">
            <w:pPr>
              <w:bidi/>
              <w:spacing w:after="0"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3A4106" w14:paraId="65C45BA1" w14:textId="77777777" w:rsidTr="00476BC1"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E3DB7" w14:textId="77777777" w:rsidR="003A4106" w:rsidRDefault="003A4106" w:rsidP="00476BC1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F57B4" w14:textId="77777777" w:rsidR="003A4106" w:rsidRDefault="003A4106">
            <w:pPr>
              <w:bidi/>
              <w:spacing w:after="0"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44B29" w14:textId="77777777" w:rsidR="003A4106" w:rsidRDefault="003A4106">
            <w:pPr>
              <w:bidi/>
              <w:spacing w:after="0"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3A4106" w14:paraId="3A8973DF" w14:textId="77777777" w:rsidTr="00476BC1"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C135E" w14:textId="77777777" w:rsidR="003A4106" w:rsidRDefault="003A4106" w:rsidP="00476BC1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2512C" w14:textId="77777777" w:rsidR="003A4106" w:rsidRDefault="003A4106">
            <w:pPr>
              <w:bidi/>
              <w:spacing w:after="0"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1056A" w14:textId="77777777" w:rsidR="003A4106" w:rsidRDefault="003A4106">
            <w:pPr>
              <w:bidi/>
              <w:spacing w:after="0"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3A4106" w14:paraId="162E5036" w14:textId="77777777" w:rsidTr="00476BC1"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F0CFA" w14:textId="77777777" w:rsidR="003A4106" w:rsidRDefault="003A4106" w:rsidP="00476BC1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B0166" w14:textId="77777777" w:rsidR="003A4106" w:rsidRDefault="003A4106">
            <w:pPr>
              <w:bidi/>
              <w:spacing w:after="0"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179E7" w14:textId="77777777" w:rsidR="003A4106" w:rsidRDefault="003A4106">
            <w:pPr>
              <w:bidi/>
              <w:spacing w:after="0"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09C7F16D" w14:textId="77777777" w:rsidR="00AC12BF" w:rsidRDefault="00AC12BF" w:rsidP="00AC12BF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568592DA" w14:textId="77777777" w:rsidR="00AC12BF" w:rsidRDefault="00AC12BF" w:rsidP="00AC12BF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5D5F8E22" w14:textId="12566B87" w:rsidR="00AC12BF" w:rsidRPr="00C70F46" w:rsidRDefault="005D0D4A" w:rsidP="005D0D4A">
      <w:pPr>
        <w:shd w:val="clear" w:color="auto" w:fill="E2EFD9" w:themeFill="accent6" w:themeFillTint="33"/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lastRenderedPageBreak/>
        <w:t>Description</w:t>
      </w:r>
    </w:p>
    <w:p w14:paraId="35DC9F7F" w14:textId="2497CCCC" w:rsidR="00AC12BF" w:rsidRDefault="00442D4D" w:rsidP="00844BFE">
      <w:pPr>
        <w:pStyle w:val="BodyTest2"/>
        <w:jc w:val="left"/>
      </w:pPr>
      <w:r>
        <w:t>(</w:t>
      </w:r>
      <w:r w:rsidR="00AC12BF">
        <w:t xml:space="preserve">From </w:t>
      </w:r>
      <w:r w:rsidR="00C2697D">
        <w:t xml:space="preserve">150 </w:t>
      </w:r>
      <w:r w:rsidR="00AC12BF">
        <w:t>-</w:t>
      </w:r>
      <w:r w:rsidR="00C2697D">
        <w:t xml:space="preserve"> </w:t>
      </w:r>
      <w:r>
        <w:t>350</w:t>
      </w:r>
      <w:r w:rsidR="00AC12BF">
        <w:t xml:space="preserve"> words</w:t>
      </w:r>
      <w:r w:rsidR="00AB0EBE">
        <w:t>.</w:t>
      </w:r>
      <w:r>
        <w:t>)</w:t>
      </w:r>
    </w:p>
    <w:p w14:paraId="7377B865" w14:textId="73B27C06" w:rsidR="00691FC4" w:rsidRDefault="00442D4D" w:rsidP="00844BFE">
      <w:pPr>
        <w:pStyle w:val="BodyTest2"/>
        <w:jc w:val="left"/>
      </w:pPr>
      <w:r w:rsidRPr="00442D4D">
        <w:t>Brief overview of the graduation project</w:t>
      </w:r>
      <w:r w:rsidR="00AB0EBE">
        <w:t>.</w:t>
      </w:r>
    </w:p>
    <w:p w14:paraId="3BFA9B9E" w14:textId="77777777" w:rsidR="00AC12BF" w:rsidRPr="00C70F46" w:rsidRDefault="00AC12BF" w:rsidP="005D0D4A">
      <w:pPr>
        <w:shd w:val="clear" w:color="auto" w:fill="E2EFD9" w:themeFill="accent6" w:themeFillTint="33"/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C70F46">
        <w:rPr>
          <w:rFonts w:asciiTheme="majorBidi" w:hAnsiTheme="majorBidi" w:cstheme="majorBidi"/>
          <w:b/>
          <w:bCs/>
          <w:sz w:val="28"/>
          <w:szCs w:val="28"/>
        </w:rPr>
        <w:t>Methodology</w:t>
      </w:r>
    </w:p>
    <w:p w14:paraId="1830D989" w14:textId="77777777" w:rsidR="00AC12BF" w:rsidRDefault="000F2D63" w:rsidP="0020642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riefly enlist the tools and techniques to be applied for </w:t>
      </w:r>
      <w:r w:rsidR="0020642D">
        <w:rPr>
          <w:rFonts w:asciiTheme="majorBidi" w:hAnsiTheme="majorBidi" w:cstheme="majorBidi"/>
          <w:sz w:val="24"/>
          <w:szCs w:val="24"/>
        </w:rPr>
        <w:t>achievements</w:t>
      </w:r>
      <w:r>
        <w:rPr>
          <w:rFonts w:asciiTheme="majorBidi" w:hAnsiTheme="majorBidi" w:cstheme="majorBidi"/>
          <w:sz w:val="24"/>
          <w:szCs w:val="24"/>
        </w:rPr>
        <w:t xml:space="preserve"> of the proposed </w:t>
      </w:r>
      <w:r w:rsidR="0020642D">
        <w:rPr>
          <w:rFonts w:asciiTheme="majorBidi" w:hAnsiTheme="majorBidi" w:cstheme="majorBidi"/>
          <w:sz w:val="24"/>
          <w:szCs w:val="24"/>
        </w:rPr>
        <w:t>objectives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1121CE9D" w14:textId="77777777" w:rsidR="00691FC4" w:rsidRDefault="00691FC4" w:rsidP="00AC12BF">
      <w:pPr>
        <w:shd w:val="clear" w:color="auto" w:fill="FFFFFF" w:themeFill="background1"/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</w:p>
    <w:p w14:paraId="2BF09770" w14:textId="77777777" w:rsidR="00AC12BF" w:rsidRPr="00C70F46" w:rsidRDefault="00AC12BF" w:rsidP="005D0D4A">
      <w:pPr>
        <w:shd w:val="clear" w:color="auto" w:fill="E2EFD9" w:themeFill="accent6" w:themeFillTint="33"/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C70F46">
        <w:rPr>
          <w:rFonts w:asciiTheme="majorBidi" w:hAnsiTheme="majorBidi" w:cstheme="majorBidi"/>
          <w:b/>
          <w:bCs/>
          <w:sz w:val="28"/>
          <w:szCs w:val="28"/>
        </w:rPr>
        <w:t>References</w:t>
      </w:r>
    </w:p>
    <w:p w14:paraId="47EE6ADF" w14:textId="77777777" w:rsidR="000F2D63" w:rsidRDefault="0057514F" w:rsidP="00FA0E6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st</w:t>
      </w:r>
      <w:r w:rsidR="0020642D">
        <w:rPr>
          <w:rFonts w:asciiTheme="majorBidi" w:hAnsiTheme="majorBidi" w:cstheme="majorBidi"/>
          <w:sz w:val="24"/>
          <w:szCs w:val="24"/>
        </w:rPr>
        <w:t xml:space="preserve"> references and other sources</w:t>
      </w:r>
      <w:r w:rsidR="00FA0E6C">
        <w:rPr>
          <w:rFonts w:asciiTheme="majorBidi" w:hAnsiTheme="majorBidi" w:cstheme="majorBidi"/>
          <w:sz w:val="24"/>
          <w:szCs w:val="24"/>
        </w:rPr>
        <w:t xml:space="preserve"> used in the proposal</w:t>
      </w:r>
      <w:r w:rsidR="00743134">
        <w:rPr>
          <w:rFonts w:asciiTheme="majorBidi" w:hAnsiTheme="majorBidi" w:cstheme="majorBidi"/>
          <w:sz w:val="24"/>
          <w:szCs w:val="24"/>
        </w:rPr>
        <w:t>.</w:t>
      </w:r>
    </w:p>
    <w:p w14:paraId="2086B5EB" w14:textId="77777777" w:rsidR="00D82AC4" w:rsidRPr="000F2D63" w:rsidRDefault="00D82AC4" w:rsidP="0057514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1]. Database….</w:t>
      </w:r>
    </w:p>
    <w:p w14:paraId="6AFDC818" w14:textId="77777777" w:rsidR="00AC12BF" w:rsidRDefault="00AC12BF" w:rsidP="00AC12BF">
      <w:pPr>
        <w:shd w:val="clear" w:color="auto" w:fill="FFFFFF" w:themeFill="background1"/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4F224C0" w14:textId="77777777" w:rsidR="004C1433" w:rsidRDefault="004C1433"/>
    <w:sectPr w:rsidR="004C1433" w:rsidSect="004D7CD6">
      <w:headerReference w:type="default" r:id="rId6"/>
      <w:pgSz w:w="12240" w:h="15840"/>
      <w:pgMar w:top="566" w:right="1440" w:bottom="1440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0D04C4" w14:textId="77777777" w:rsidR="003814E4" w:rsidRDefault="003814E4" w:rsidP="00B03394">
      <w:pPr>
        <w:spacing w:after="0" w:line="240" w:lineRule="auto"/>
      </w:pPr>
      <w:r>
        <w:separator/>
      </w:r>
    </w:p>
  </w:endnote>
  <w:endnote w:type="continuationSeparator" w:id="0">
    <w:p w14:paraId="7A4F2D6E" w14:textId="77777777" w:rsidR="003814E4" w:rsidRDefault="003814E4" w:rsidP="00B033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93968E" w14:textId="77777777" w:rsidR="003814E4" w:rsidRDefault="003814E4" w:rsidP="00B03394">
      <w:pPr>
        <w:spacing w:after="0" w:line="240" w:lineRule="auto"/>
      </w:pPr>
      <w:r>
        <w:separator/>
      </w:r>
    </w:p>
  </w:footnote>
  <w:footnote w:type="continuationSeparator" w:id="0">
    <w:p w14:paraId="0C5E51E7" w14:textId="77777777" w:rsidR="003814E4" w:rsidRDefault="003814E4" w:rsidP="00B033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55" w:type="dxa"/>
      <w:tblInd w:w="-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9"/>
      <w:gridCol w:w="2552"/>
      <w:gridCol w:w="3434"/>
    </w:tblGrid>
    <w:tr w:rsidR="004D7CD6" w14:paraId="39777651" w14:textId="77777777" w:rsidTr="00C54AF4">
      <w:trPr>
        <w:trHeight w:val="1501"/>
      </w:trPr>
      <w:tc>
        <w:tcPr>
          <w:tcW w:w="3969" w:type="dxa"/>
        </w:tcPr>
        <w:p w14:paraId="070EC9E0" w14:textId="77777777" w:rsidR="004D7CD6" w:rsidRPr="00CB2300" w:rsidRDefault="003814E4" w:rsidP="00C54AF4">
          <w:pPr>
            <w:pStyle w:val="Header"/>
            <w:rPr>
              <w:rFonts w:ascii="Arabic Typesetting" w:hAnsi="Arabic Typesetting" w:cs="Arabic Typesetting"/>
              <w:sz w:val="24"/>
              <w:szCs w:val="24"/>
            </w:rPr>
          </w:pPr>
          <w:r>
            <w:rPr>
              <w:rFonts w:ascii="Arabic Typesetting" w:hAnsi="Arabic Typesetting" w:cs="Arabic Typesetting"/>
              <w:noProof/>
              <w:sz w:val="24"/>
              <w:szCs w:val="24"/>
              <w:lang w:val="en-GB" w:eastAsia="en-GB"/>
            </w:rPr>
            <w:pict w14:anchorId="259CB819">
              <v:rect id="_x0000_s2049" style="position:absolute;margin-left:-12pt;margin-top:-7.05pt;width:512.95pt;height:71.25pt;z-index:251660288" filled="f" strokecolor="#c9c9c9 [1942]"/>
            </w:pict>
          </w:r>
          <w:r w:rsidR="004D7CD6" w:rsidRPr="00CB2300">
            <w:rPr>
              <w:rFonts w:ascii="Arabic Typesetting" w:hAnsi="Arabic Typesetting" w:cs="Arabic Typesetting"/>
              <w:sz w:val="24"/>
              <w:szCs w:val="24"/>
            </w:rPr>
            <w:t>Kingdom of Saudi Arabia</w:t>
          </w:r>
        </w:p>
        <w:p w14:paraId="5D634B59" w14:textId="77777777" w:rsidR="004D7CD6" w:rsidRPr="00CB2300" w:rsidRDefault="004D7CD6" w:rsidP="00C54AF4">
          <w:pPr>
            <w:pStyle w:val="Header"/>
            <w:rPr>
              <w:rFonts w:ascii="Arabic Typesetting" w:hAnsi="Arabic Typesetting" w:cs="Arabic Typesetting"/>
              <w:sz w:val="24"/>
              <w:szCs w:val="24"/>
            </w:rPr>
          </w:pPr>
          <w:r w:rsidRPr="00CB2300">
            <w:rPr>
              <w:rFonts w:ascii="Arabic Typesetting" w:hAnsi="Arabic Typesetting" w:cs="Arabic Typesetting"/>
              <w:sz w:val="24"/>
              <w:szCs w:val="24"/>
            </w:rPr>
            <w:t>Ministry of Education</w:t>
          </w:r>
        </w:p>
        <w:p w14:paraId="454E7F48" w14:textId="77777777" w:rsidR="004D7CD6" w:rsidRPr="00CB2300" w:rsidRDefault="004D7CD6" w:rsidP="00C54AF4">
          <w:pPr>
            <w:pStyle w:val="Header"/>
            <w:rPr>
              <w:rFonts w:ascii="Arabic Typesetting" w:hAnsi="Arabic Typesetting" w:cs="Arabic Typesetting"/>
              <w:sz w:val="24"/>
              <w:szCs w:val="24"/>
            </w:rPr>
          </w:pPr>
          <w:r w:rsidRPr="00CB2300">
            <w:rPr>
              <w:rFonts w:ascii="Arabic Typesetting" w:hAnsi="Arabic Typesetting" w:cs="Arabic Typesetting"/>
              <w:sz w:val="24"/>
              <w:szCs w:val="24"/>
            </w:rPr>
            <w:t>Northern Border University</w:t>
          </w:r>
        </w:p>
        <w:p w14:paraId="6F75C0D9" w14:textId="77777777" w:rsidR="004D7CD6" w:rsidRPr="00CB2300" w:rsidRDefault="004D7CD6" w:rsidP="00C54AF4">
          <w:pPr>
            <w:pStyle w:val="Header"/>
            <w:rPr>
              <w:rFonts w:ascii="Arabic Typesetting" w:hAnsi="Arabic Typesetting" w:cs="Arabic Typesetting"/>
              <w:sz w:val="24"/>
              <w:szCs w:val="24"/>
            </w:rPr>
          </w:pPr>
          <w:r w:rsidRPr="00CB2300">
            <w:rPr>
              <w:rFonts w:ascii="Arabic Typesetting" w:hAnsi="Arabic Typesetting" w:cs="Arabic Typesetting"/>
              <w:sz w:val="24"/>
              <w:szCs w:val="24"/>
            </w:rPr>
            <w:t>Faculty of Computing and Information Technology</w:t>
          </w:r>
        </w:p>
        <w:p w14:paraId="137440EB" w14:textId="77777777" w:rsidR="004D7CD6" w:rsidRPr="00CB2300" w:rsidRDefault="004D7CD6" w:rsidP="00C54AF4">
          <w:pPr>
            <w:pStyle w:val="Header"/>
            <w:rPr>
              <w:rFonts w:ascii="Arabic Typesetting" w:hAnsi="Arabic Typesetting" w:cs="Arabic Typesetting"/>
              <w:sz w:val="24"/>
              <w:szCs w:val="24"/>
            </w:rPr>
          </w:pPr>
        </w:p>
      </w:tc>
      <w:tc>
        <w:tcPr>
          <w:tcW w:w="2552" w:type="dxa"/>
        </w:tcPr>
        <w:p w14:paraId="6DEB230D" w14:textId="77777777" w:rsidR="004D7CD6" w:rsidRPr="00160532" w:rsidRDefault="004D7CD6" w:rsidP="00C54AF4">
          <w:pPr>
            <w:pStyle w:val="Header"/>
            <w:jc w:val="center"/>
          </w:pPr>
          <w:r w:rsidRPr="00160532">
            <w:rPr>
              <w:noProof/>
              <w:lang w:val="en-GB" w:eastAsia="en-GB"/>
            </w:rPr>
            <w:drawing>
              <wp:inline distT="0" distB="0" distL="0" distR="0" wp14:anchorId="084F5D98" wp14:editId="41EB3A4E">
                <wp:extent cx="785196" cy="785196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Mind\OneDrive\Documents\NBU\2018-2019\Semester 1\Department\Docs\NBU-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5196" cy="7851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4" w:type="dxa"/>
        </w:tcPr>
        <w:p w14:paraId="70ACA5F3" w14:textId="77777777" w:rsidR="004D7CD6" w:rsidRPr="00CB2300" w:rsidRDefault="004D7CD6" w:rsidP="00C54AF4">
          <w:pPr>
            <w:pStyle w:val="Header"/>
            <w:bidi/>
            <w:rPr>
              <w:rFonts w:cstheme="minorHAnsi"/>
              <w:rtl/>
            </w:rPr>
          </w:pPr>
          <w:r w:rsidRPr="00CB2300">
            <w:rPr>
              <w:rFonts w:cstheme="minorHAnsi"/>
              <w:rtl/>
            </w:rPr>
            <w:t>المملكة العربية السعودية</w:t>
          </w:r>
        </w:p>
        <w:p w14:paraId="2A6761C6" w14:textId="77777777" w:rsidR="004D7CD6" w:rsidRPr="00CB2300" w:rsidRDefault="004D7CD6" w:rsidP="00C54AF4">
          <w:pPr>
            <w:pStyle w:val="Header"/>
            <w:bidi/>
            <w:rPr>
              <w:rFonts w:cstheme="minorHAnsi"/>
              <w:rtl/>
            </w:rPr>
          </w:pPr>
          <w:r w:rsidRPr="00CB2300">
            <w:rPr>
              <w:rFonts w:cstheme="minorHAnsi"/>
              <w:rtl/>
            </w:rPr>
            <w:t>وزارة التعليم</w:t>
          </w:r>
        </w:p>
        <w:p w14:paraId="5B1EC491" w14:textId="77777777" w:rsidR="004D7CD6" w:rsidRPr="00CB2300" w:rsidRDefault="004D7CD6" w:rsidP="00C54AF4">
          <w:pPr>
            <w:pStyle w:val="Header"/>
            <w:bidi/>
            <w:rPr>
              <w:rFonts w:cstheme="minorHAnsi"/>
              <w:rtl/>
            </w:rPr>
          </w:pPr>
          <w:r w:rsidRPr="00CB2300">
            <w:rPr>
              <w:rFonts w:cstheme="minorHAnsi"/>
              <w:rtl/>
            </w:rPr>
            <w:t>جامعة الحدود الشمالية</w:t>
          </w:r>
        </w:p>
        <w:p w14:paraId="4667CE22" w14:textId="77777777" w:rsidR="004D7CD6" w:rsidRPr="00CB2300" w:rsidRDefault="004D7CD6" w:rsidP="00C54AF4">
          <w:pPr>
            <w:pStyle w:val="Header"/>
            <w:bidi/>
            <w:rPr>
              <w:rFonts w:cstheme="minorHAnsi"/>
              <w:rtl/>
            </w:rPr>
          </w:pPr>
          <w:r w:rsidRPr="00CB2300">
            <w:rPr>
              <w:rFonts w:cstheme="minorHAnsi"/>
              <w:rtl/>
            </w:rPr>
            <w:t>كلية الحاسبات و تقنية المعلومات</w:t>
          </w:r>
        </w:p>
        <w:p w14:paraId="175BD7EE" w14:textId="77777777" w:rsidR="004D7CD6" w:rsidRPr="00403BDA" w:rsidRDefault="004D7CD6" w:rsidP="00C54AF4">
          <w:pPr>
            <w:pStyle w:val="Header"/>
            <w:bidi/>
            <w:rPr>
              <w:lang w:val="en-GB"/>
            </w:rPr>
          </w:pPr>
        </w:p>
      </w:tc>
    </w:tr>
  </w:tbl>
  <w:p w14:paraId="48B9EFCB" w14:textId="128046CD" w:rsidR="00B03394" w:rsidRDefault="00B03394" w:rsidP="003A4106">
    <w:pPr>
      <w:pStyle w:val="Header"/>
    </w:pPr>
    <w:r>
      <w:ptab w:relativeTo="margin" w:alignment="lef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xNDIxNjI0NTK0NLZQ0lEKTi0uzszPAykwrgUA9H7Q+iwAAAA="/>
  </w:docVars>
  <w:rsids>
    <w:rsidRoot w:val="001B3B8D"/>
    <w:rsid w:val="000F2D63"/>
    <w:rsid w:val="001B3B8D"/>
    <w:rsid w:val="0020642D"/>
    <w:rsid w:val="00332C87"/>
    <w:rsid w:val="00340FE9"/>
    <w:rsid w:val="00347DCB"/>
    <w:rsid w:val="003814E4"/>
    <w:rsid w:val="003A0AFA"/>
    <w:rsid w:val="003A4106"/>
    <w:rsid w:val="00442D4D"/>
    <w:rsid w:val="00476BC1"/>
    <w:rsid w:val="004C1433"/>
    <w:rsid w:val="004D7CD6"/>
    <w:rsid w:val="0057514F"/>
    <w:rsid w:val="005D0D4A"/>
    <w:rsid w:val="00691FC4"/>
    <w:rsid w:val="006C5D7E"/>
    <w:rsid w:val="00723188"/>
    <w:rsid w:val="00743134"/>
    <w:rsid w:val="00743EE3"/>
    <w:rsid w:val="00844BFE"/>
    <w:rsid w:val="008C4C06"/>
    <w:rsid w:val="009822C1"/>
    <w:rsid w:val="009B0A23"/>
    <w:rsid w:val="00AB0EBE"/>
    <w:rsid w:val="00AC12BF"/>
    <w:rsid w:val="00B03394"/>
    <w:rsid w:val="00B15ACA"/>
    <w:rsid w:val="00BC2687"/>
    <w:rsid w:val="00C2697D"/>
    <w:rsid w:val="00C70F46"/>
    <w:rsid w:val="00C7605E"/>
    <w:rsid w:val="00D82AC4"/>
    <w:rsid w:val="00DA642F"/>
    <w:rsid w:val="00DF616D"/>
    <w:rsid w:val="00E17557"/>
    <w:rsid w:val="00FA0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F8DFBE5"/>
  <w15:docId w15:val="{9B53DED8-7C46-4352-8264-276711823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C12B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st2Char">
    <w:name w:val="BodyTest2 Char"/>
    <w:basedOn w:val="DefaultParagraphFont"/>
    <w:link w:val="BodyTest2"/>
    <w:locked/>
    <w:rsid w:val="00AC12BF"/>
    <w:rPr>
      <w:rFonts w:asciiTheme="majorBidi" w:hAnsiTheme="majorBidi" w:cstheme="majorBidi"/>
      <w:sz w:val="24"/>
      <w:szCs w:val="24"/>
    </w:rPr>
  </w:style>
  <w:style w:type="paragraph" w:customStyle="1" w:styleId="BodyTest2">
    <w:name w:val="BodyTest2"/>
    <w:basedOn w:val="Normal"/>
    <w:link w:val="BodyTest2Char"/>
    <w:qFormat/>
    <w:rsid w:val="00AC12BF"/>
    <w:pPr>
      <w:spacing w:line="360" w:lineRule="auto"/>
      <w:jc w:val="both"/>
    </w:pPr>
    <w:rPr>
      <w:rFonts w:asciiTheme="majorBidi" w:hAnsiTheme="majorBidi" w:cstheme="majorBidi"/>
      <w:sz w:val="24"/>
      <w:szCs w:val="24"/>
    </w:rPr>
  </w:style>
  <w:style w:type="table" w:styleId="TableGrid">
    <w:name w:val="Table Grid"/>
    <w:basedOn w:val="TableNormal"/>
    <w:uiPriority w:val="59"/>
    <w:rsid w:val="00AC1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33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3394"/>
  </w:style>
  <w:style w:type="paragraph" w:styleId="Footer">
    <w:name w:val="footer"/>
    <w:basedOn w:val="Normal"/>
    <w:link w:val="FooterChar"/>
    <w:uiPriority w:val="99"/>
    <w:unhideWhenUsed/>
    <w:rsid w:val="00B033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3394"/>
  </w:style>
  <w:style w:type="paragraph" w:styleId="BalloonText">
    <w:name w:val="Balloon Text"/>
    <w:basedOn w:val="Normal"/>
    <w:link w:val="BalloonTextChar"/>
    <w:uiPriority w:val="99"/>
    <w:semiHidden/>
    <w:unhideWhenUsed/>
    <w:rsid w:val="004D7C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C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10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-Adnan</dc:creator>
  <cp:keywords/>
  <dc:description/>
  <cp:lastModifiedBy>Hafedh M. Zayani</cp:lastModifiedBy>
  <cp:revision>24</cp:revision>
  <dcterms:created xsi:type="dcterms:W3CDTF">2017-10-03T08:20:00Z</dcterms:created>
  <dcterms:modified xsi:type="dcterms:W3CDTF">2020-02-20T09:55:00Z</dcterms:modified>
</cp:coreProperties>
</file>